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29.png" ContentType="image/png"/>
  <Override PartName="/word/media/image37.png" ContentType="image/png"/>
  <Override PartName="/word/media/image46.png" ContentType="image/png"/>
  <Override PartName="/word/media/image45.png" ContentType="image/png"/>
  <Override PartName="/word/media/image28.png" ContentType="image/png"/>
  <Override PartName="/word/media/image8.png" ContentType="image/png"/>
  <Override PartName="/word/media/image11.png" ContentType="image/png"/>
  <Override PartName="/word/media/image47.png" ContentType="image/png"/>
  <Override PartName="/word/media/image20.png" ContentType="image/png"/>
  <Override PartName="/word/media/image21.png" ContentType="image/png"/>
  <Override PartName="/word/media/image9.png" ContentType="image/png"/>
  <Override PartName="/word/media/image38.png" ContentType="image/png"/>
  <Override PartName="/word/media/image12.png" ContentType="image/png"/>
  <Override PartName="/word/media/image30.png" ContentType="image/png"/>
  <Override PartName="/word/media/image39.png" ContentType="image/png"/>
  <Override PartName="/word/media/image6.png" ContentType="image/png"/>
  <Override PartName="/word/media/image13.png" ContentType="image/png"/>
  <Override PartName="/word/media/image26.png" ContentType="image/png"/>
  <Override PartName="/word/media/image44.png" ContentType="image/png"/>
  <Override PartName="/word/media/image31.png" ContentType="image/png"/>
  <Override PartName="/word/media/image27.png" ContentType="image/png"/>
  <Override PartName="/word/media/image14.png" ContentType="image/png"/>
  <Override PartName="/word/media/image7.png" ContentType="image/png"/>
  <Override PartName="/word/media/image24.png" ContentType="image/png"/>
  <Override PartName="/word/media/image3.png" ContentType="image/png"/>
  <Override PartName="/word/media/image32.png" ContentType="image/png"/>
  <Override PartName="/word/media/image15.png" ContentType="image/png"/>
  <Override PartName="/word/media/image33.png" ContentType="image/png"/>
  <Override PartName="/word/media/image4.png" ContentType="image/png"/>
  <Override PartName="/word/media/image41.png" ContentType="image/png"/>
  <Override PartName="/word/media/image50.png" ContentType="image/png"/>
  <Override PartName="/word/media/image17.png" ContentType="image/png"/>
  <Override PartName="/word/media/image42.png" ContentType="image/png"/>
  <Override PartName="/word/media/image43.jpg" ContentType="image/jpeg"/>
  <Override PartName="/word/media/image5.png" ContentType="image/png"/>
  <Override PartName="/word/media/image34.png" ContentType="image/png"/>
  <Override PartName="/word/media/image16.png" ContentType="image/png"/>
  <Override PartName="/word/media/image25.png" ContentType="image/png"/>
  <Override PartName="/word/media/image51.png" ContentType="image/png"/>
  <Override PartName="/word/media/image48.png" ContentType="image/png"/>
  <Override PartName="/word/media/image18.png" ContentType="image/png"/>
  <Override PartName="/word/media/image35.png" ContentType="image/png"/>
  <Override PartName="/word/media/image1.png" ContentType="image/png"/>
  <Override PartName="/word/media/image52.png" ContentType="image/png"/>
  <Override PartName="/word/media/image22.png" ContentType="image/png"/>
  <Override PartName="/word/media/image2.png" ContentType="image/png"/>
  <Override PartName="/word/media/image49.png" ContentType="image/png"/>
  <Override PartName="/word/media/image36.png" ContentType="image/png"/>
  <Override PartName="/word/media/image19.png" ContentType="image/png"/>
  <Override PartName="/word/media/image40.png" ContentType="image/png"/>
  <Override PartName="/word/media/image23.png" ContentType="image/png"/>
  <Override PartName="/word/media/image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1" w:name="danh-sách-đặc-trưng-feat---hệ-thống-hrms"/>
    <w:p>
      <w:pPr>
        <w:pStyle w:val="Heading1"/>
      </w:pPr>
      <w:r>
        <w:t xml:space="preserve">DANH SÁCH ĐẶC TRƯNG (FEAT) - HỆ THỐNG HRMS</w:t>
      </w:r>
    </w:p>
    <w:bookmarkStart w:id="66" w:name="đại-học-thủy-lợi"/>
    <w:p>
      <w:pPr>
        <w:pStyle w:val="Heading2"/>
      </w:pPr>
      <w:r>
        <w:t xml:space="preserve">Đại học Thủy Lợi</w:t>
      </w:r>
    </w:p>
    <w:p>
      <w:pPr>
        <w:pStyle w:val="BlockText"/>
      </w:pPr>
      <w:r>
        <w:rPr>
          <w:b/>
          <w:bCs/>
        </w:rPr>
        <w:t xml:space="preserve">Quy tắc</w:t>
      </w:r>
      <w:r>
        <w:t xml:space="preserve">: Mỗi FEAT = 1 động từ hành động cụ thể (Xem, Thêm, Sửa, Xóa, Tìm, Xuất…)</w:t>
      </w:r>
    </w:p>
    <w:p>
      <w:r>
        <w:pict>
          <v:rect style="width:0;height:1.5pt" o:hralign="center" o:hrstd="t" o:hr="t"/>
        </w:pict>
      </w:r>
    </w:p>
    <w:bookmarkEnd w:id="66"/>
    <w:bookmarkStart w:id="67" w:name="module-1-xác-thực-phân-quyền-3-feat"/>
    <w:p>
      <w:pPr>
        <w:pStyle w:val="Heading2"/>
      </w:pPr>
      <w:r>
        <w:t xml:space="preserve">Module 1: Xác thực &amp; Phân quyền (3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ăng nhập hệ thố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ười dùng đăng nhập bằng tên đăng nhập và mật khẩ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01, 33, 104, 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ăng xuất hệ thố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ười dùng đăng xuất khỏi hệ thố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04, 34, 105, 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án quyền cho người dù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gán quyền theo vai trò (TCCB, TCKT, G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chữ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7"/>
    <w:bookmarkStart w:id="68" w:name="module-2-quản-lý-tài-khoản-6-feat"/>
    <w:p>
      <w:pPr>
        <w:pStyle w:val="Heading2"/>
      </w:pPr>
      <w:r>
        <w:t xml:space="preserve">Module 2: Quản lý tài khoản (6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tài khoả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xem danh sách tài khoản với tìm kiế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mới tài khoả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tạo tài khoản: tên, mật khẩu, họ tên, email, vai tr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thông tin tài khoả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chỉnh sửa thông tin tài khoả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 mật khẩu tài khoả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reset mật khẩu cho người dù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óa tài khoả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khóa tài khoản người dù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ở khóa tài khoả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mở khóa tài khoản đã bị khó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8"/>
    <w:bookmarkStart w:id="69" w:name="module-3-cấu-hình-lương-cơ-sở-3-feat"/>
    <w:p>
      <w:pPr>
        <w:pStyle w:val="Heading2"/>
      </w:pPr>
      <w:r>
        <w:t xml:space="preserve">Module 3: Cấu hình lương cơ sở (3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lương cơ s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danh sách mức lương cơ sở theo ngày hiệu lự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mức lương cơ s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thêm mức lương cơ sở mới với ngày hiệu lự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mức lương cơ s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sửa mức lương cơ s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9"/>
    <w:bookmarkStart w:id="70" w:name="module-4-cấu-hình-ngạchbậc-lương-4-feat"/>
    <w:p>
      <w:pPr>
        <w:pStyle w:val="Heading2"/>
      </w:pPr>
      <w:r>
        <w:t xml:space="preserve">Module 4: Cấu hình ngạch/bậc lương (4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bảng hệ số lươ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bảng hệ số lương theo ngạch (GV, GVC, GVCC, C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ngạch lươ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thêm ngạch lương mớ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ngạch lươ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sửa thông tin ngạch lươ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óa ngạch lươ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óa ngạch lương không sử dụ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0"/>
    <w:bookmarkStart w:id="71" w:name="module-5-cấu-hình-phụ-cấp-4-feat"/>
    <w:p>
      <w:pPr>
        <w:pStyle w:val="Heading2"/>
      </w:pPr>
      <w:r>
        <w:t xml:space="preserve">Module 5: Cấu hình phụ cấp (4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phụ cấ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danh sách các loại phụ cấ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loại phụ cấ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thêm loại phụ cấp: mã, tên, loại tính, cô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loại phụ cấ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sửa thông tin phụ cấ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ánh dấu active/inactive phụ cấ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đánh dấu trạng thái phụ cấ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1"/>
    <w:bookmarkStart w:id="72" w:name="module-6-cấu-hình-hợp-đồng-4-feat"/>
    <w:p>
      <w:pPr>
        <w:pStyle w:val="Heading2"/>
      </w:pPr>
      <w:r>
        <w:t xml:space="preserve">Module 6: Cấu hình hợp đồng (4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loại hợp đồ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xem các loại HĐ: không XĐTH, XĐTH, thử việc, thỉnh giả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ấu hình thời hạn hợp đồ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cấu hình thời hạn min/max cho từng loại H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ấu hình số lần ký HĐ tối đ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cấu hình số lần ký tối đa trước chuyển đổi loại H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20,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ấu hình thời gian chuyển đổi H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cấu hình thời gian tối đa để ký tiếp/chuyển đổi H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2"/>
    <w:bookmarkStart w:id="73" w:name="module-7-cấu-hình-đánh-giá-4-feat"/>
    <w:p>
      <w:pPr>
        <w:pStyle w:val="Heading2"/>
      </w:pPr>
      <w:r>
        <w:t xml:space="preserve">Module 7: Cấu hình đánh giá (4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mục đánh gi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xem danh sách loại đánh giá khen thưởng/kỷ l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loại đánh gi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thêm mục mới vào danh mục đánh gi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loại đánh gi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sửa mục trong danh mục đánh gi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ánh dấu active/inactive đánh gi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đánh dấu trạng thái loại đánh gi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3"/>
    <w:bookmarkStart w:id="74" w:name="module-8-cấu-hình-đào-tạo-4-feat"/>
    <w:p>
      <w:pPr>
        <w:pStyle w:val="Heading2"/>
      </w:pPr>
      <w:r>
        <w:t xml:space="preserve">Module 8: Cấu hình đào tạo (4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mục loại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xem danh sách các loại khóa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loại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thêm loại khóa đào tạo mớ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loại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sửa thông tin loại khóa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ánh dấu active/inactive loại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đánh dấu trạng thái loại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4"/>
    <w:bookmarkStart w:id="75" w:name="module-9-danh-mục-dùng-chung-4-feat"/>
    <w:p>
      <w:pPr>
        <w:pStyle w:val="Heading2"/>
      </w:pPr>
      <w:r>
        <w:t xml:space="preserve">Module 9: Danh mục dùng chung (4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mục dùng 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xem: trình độ, chức danh, ngạch, chức vụ, danh hiệ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mục danh mụ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thêm mục mới vào danh mụ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mục danh mụ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sửa mục trong danh mụ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ánh dấu inactive mục danh mụ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đánh dấu inactive (không cho xóa nếu đang sử dụ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5"/>
    <w:bookmarkStart w:id="76" w:name="X499546a8de5beb94992e2380a50ca1e05c32da6"/>
    <w:p>
      <w:pPr>
        <w:pStyle w:val="Heading2"/>
      </w:pPr>
      <w:r>
        <w:t xml:space="preserve">Module 10: Lịch sử thay đổi cấu hình (1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lịch sử thay đổi cấu hì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ệ thống lưu/hiển thị lịch sử thay đổi với lý do s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4, 25, 28, 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6"/>
    <w:bookmarkStart w:id="77" w:name="module-11-hồ-sơ-nhân-sự-9-feat"/>
    <w:p>
      <w:pPr>
        <w:pStyle w:val="Heading2"/>
      </w:pPr>
      <w:r>
        <w:t xml:space="preserve">Module 11: Hồ sơ nhân sự (9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hồ s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danh sách hồ sơ với lọc theo tiêu ch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ìm kiếm hồ s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ìm kiếm theo họ tên, mã NV, đơn vị, chức v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mới hồ sơ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tạo hồ sơ: cá nhân, CCCD, BHXH, địa chỉ, liên h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36, 37, 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chi tiết hồ s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toàn bộ chi tiết một hồ sơ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thông tin hồ s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chỉnh sửa thông tin hồ sơ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ất hồ sơ ra 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uất hồ sơ ra định dạng PDF theo mẫ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ất hồ sơ ra Ex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uất hồ sơ ra định dạng Ex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ánh dấu thôi việ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đánh dấu nhân sự nghỉ việc với ngày và lý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lịch sử thay đổi hồ s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ệ thống hiển thị lịch sử với người sửa, thời g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7"/>
    <w:bookmarkStart w:id="78" w:name="module-12-trình-độ-học-vấn-4-feat"/>
    <w:p>
      <w:pPr>
        <w:pStyle w:val="Heading2"/>
      </w:pPr>
      <w:r>
        <w:t xml:space="preserve">Module 12: Trình độ học vấn (4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trình đ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danh sách trình độ học vấn của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trình độ học vấ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thêm: bằng cấp, chuyên ngành, cơ sở, năm T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trình độ học vấ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sửa thông tin trình độ đã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óa trình độ học vấ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óa trình độ không chính xá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8"/>
    <w:bookmarkStart w:id="79" w:name="module-13-chứng-chỉ-5-feat"/>
    <w:p>
      <w:pPr>
        <w:pStyle w:val="Heading2"/>
      </w:pPr>
      <w:r>
        <w:t xml:space="preserve">Module 13: Chứng chỉ (5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chứng ch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danh sách chứng chỉ của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chứng ch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thêm: ngoại ngữ, tin học, NVSP, bằng sáng ch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chứng ch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sửa thông tin chứng ch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óa chứng ch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óa chứng chỉ không chính xá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ảnh báo chứng chỉ hết hạ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ệ thống cảnh báo chứng chỉ sắp hết hạn trước 30 ngà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51, 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9"/>
    <w:bookmarkStart w:id="80" w:name="module-14-hợp-đồng-lao-động-7-feat"/>
    <w:p>
      <w:pPr>
        <w:pStyle w:val="Heading2"/>
      </w:pPr>
      <w:r>
        <w:t xml:space="preserve">Module 14: Hợp đồng lao động (7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hợp đồ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danh sách hợp đồng của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mới hợp đồ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tạo HĐ: loại, ngày ký, thời hạn, nội dung công việ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ạo phụ lục gia hạn H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tạo phụ lục gia hạn cho hợp đồng hiện tạ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59, 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ấm dứt hợp đồ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chấm dứt HĐ với lý do và ngày hiệu lự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ảnh báo HĐ sắp hết hạ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ệ thống cảnh báo HĐ sắp hết hạn (30/60/90 ngà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62, 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hợp đồng theo mẫ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ệ thống sinh văn bản HĐ theo mẫu để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hụ lục hợp đồ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ệ thống sinh phụ lục HĐ theo mẫu để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0"/>
    <w:bookmarkStart w:id="81" w:name="module-15-lương-phụ-cấp-nhân-sự-6-feat"/>
    <w:p>
      <w:pPr>
        <w:pStyle w:val="Heading2"/>
      </w:pPr>
      <w:r>
        <w:t xml:space="preserve">Module 15: Lương &amp; phụ cấp nhân sự (6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thông tin lương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ngạch, bậc, hệ số lương của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ập nhật ngạch/bậc lươ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cập nhật ngạch, bậc, hệ số lương cho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phụ cấp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các phụ cấp đang được gán cho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án phụ cấp cho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gán loại phụ cấp cho nhân sự theo quy đị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ỡ phụ cấp khỏi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gỡ phụ cấp không còn áp dụ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ính thâm niên tự độ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ệ thống tự động tính phụ cấp thâm niên từ ngày vào ngà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1"/>
    <w:bookmarkStart w:id="82" w:name="module-16-khen-thưởng-4-feat"/>
    <w:p>
      <w:pPr>
        <w:pStyle w:val="Heading2"/>
      </w:pPr>
      <w:r>
        <w:t xml:space="preserve">Module 16: Khen thưởng (4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khen thưở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lịch sử khen thưởng của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khen thưở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ghi nhận: hình thức, quyết định, ngày, nội 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khen thưở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sửa thông tin khen thưởng đã ghi nhậ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óa khen thưở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óa khen thưởng nhập 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2"/>
    <w:bookmarkStart w:id="83" w:name="module-17-kỷ-luật-4-feat"/>
    <w:p>
      <w:pPr>
        <w:pStyle w:val="Heading2"/>
      </w:pPr>
      <w:r>
        <w:t xml:space="preserve">Module 17: Kỷ luật (4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kỷ l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lịch sử kỷ luật của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kỷ l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ghi nhận kỷ luật: hình thức, quyết định, ngà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kỷ l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sửa thông tin kỷ luật đã ghi nhậ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óa kỷ l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óa kỷ luật nhập 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3"/>
    <w:bookmarkStart w:id="84" w:name="module-18-cơ-cấu-tổ-chức-8-feat"/>
    <w:p>
      <w:pPr>
        <w:pStyle w:val="Heading2"/>
      </w:pPr>
      <w:r>
        <w:t xml:space="preserve">Module 18: Cơ cấu tổ chức (8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sơ đồ tổ c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sơ đồ tổ chức dạng câ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ập nhật sơ đồ tổ c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cập nhật cấu trúc sơ đồ tổ c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đơn v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thêm đơn vị: tên, mã, loại, đơn vị 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78, 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thông tin đơn v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sửa thông tin đơn v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công nhân sự vào đơn v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phân công nhân sự vào đơn v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iều chuyển nhân sự giữa đơn v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điều chuyển nhân sự sang đơn vị khá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án chức vụ cho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gán chức vụ với quyết định bổ nhiệ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83, 84, 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ỡ chức vụ khỏi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gỡ chức vụ với quyết định miễn nhiệ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86, 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4"/>
    <w:bookmarkStart w:id="85" w:name="module-19-khóa-đào-tạo-6-feat"/>
    <w:p>
      <w:pPr>
        <w:pStyle w:val="Heading2"/>
      </w:pPr>
      <w:r>
        <w:t xml:space="preserve">Module 19: Khóa đào tạo (6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nh sách khóa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danh sách các khóa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êm khóa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tạo khóa: tên, loại, thời gian, địa điể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a khóa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sửa thông tin khóa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i nhận nhân sự tham gia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ghi nhận danh sách nhân sự tham gia khó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91, 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ập nhật kết quả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cập nhật: hoàn thành, chứng chỉ đạt đượ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93, 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lịch sử đào tạo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B xem lịch sử các khóa đào tạo nhân sự đã tham 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5"/>
    <w:bookmarkStart w:id="86" w:name="module-20-báo-cáo-thống-kê-5-feat"/>
    <w:p>
      <w:pPr>
        <w:pStyle w:val="Heading2"/>
      </w:pPr>
      <w:r>
        <w:t xml:space="preserve">Module 20: Báo cáo &amp; Thống kê (5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ashboard tổng q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ển thị: tổng nhân sự, theo đơn vị, giới tính, độ tuổ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96, 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báo cáo biến động nhân s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áo cáo biến động nhân sự theo thời g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98, 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báo cáo theo mẫu Bộ GD&amp;Đ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c báo cáo theo quy định Bộ GD&amp;Đ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00, 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ất báo cáo ra Ex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ất báo cáo ra định dạng Ex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ất báo cáo ra 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ất báo cáo ra định dạng 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6"/>
    <w:bookmarkStart w:id="87" w:name="module-21-self-service-portal-7-feat"/>
    <w:p>
      <w:pPr>
        <w:pStyle w:val="Heading2"/>
      </w:pPr>
      <w:r>
        <w:t xml:space="preserve">Module 21: Self-Service Portal (7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thông tin cá nhâ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GV xem thông tin cá nhân của mì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06, 111, 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ửi yêu cầu cập nhật thông 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GV gửi yêu cầu cập nhật để TCCB xét duyệ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trạng thái yêu cầ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GV xem trạng thái yêu cầu đã gử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lịch sử hợp đồng cá nhâ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GV xem lịch sử hợp đồng của mì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07, 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lịch sử khen thưởng cá nhâ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GV xem lịch sử khen thưởng của mì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lịch sử kỷ luật cá nhâ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GV xem lịch sử kỷ luật của mì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ăng ký tham gia khóa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GV đăng ký tham gia các khóa đào tạ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7"/>
    <w:bookmarkStart w:id="88" w:name="module-22-tích-hợp-phòng-tckt-3-feat"/>
    <w:p>
      <w:pPr>
        <w:pStyle w:val="Heading2"/>
      </w:pPr>
      <w:r>
        <w:t xml:space="preserve">Module 22: Tích hợp Phòng TCKT (3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m dữ liệu lương (TCK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KT xem dữ liệu lương để đối chiế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06, 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ất dữ liệu lương cho kế toá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ất dữ liệu lương ra file cho hệ thống kế toá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ch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g cấp API dữ liệu lươ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g cấp API để hệ thống kế toán truy xuấ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32, 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8"/>
    <w:bookmarkStart w:id="89" w:name="module-23-yêu-cầu-phi-chức-năng-6-feat"/>
    <w:p>
      <w:pPr>
        <w:pStyle w:val="Heading2"/>
      </w:pPr>
      <w:r>
        <w:t xml:space="preserve">Module 23: Yêu cầu phi chức năng (6 FE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1494"/>
        <w:gridCol w:w="1046"/>
        <w:gridCol w:w="1494"/>
        <w:gridCol w:w="1494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n 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 gố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ỹ thuậ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ộ ưu tiê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ảm bảo hiệu năng hệ thố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ản hồi &lt;3s, hỗ trợ 50+ người dùng đồng thờ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17, 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ảm bảo bảo mật hệ thố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ã hóa BCrypt, auto logout 30p, ghi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02, 03, 119-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ảm bảo khả năng sẵn sà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/7, sao lưu hàng ngày, cơ chế phục hồ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25, 126, 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ảm bảo giao diện dễ sử dụ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ve, tiếng Việt, thao tác dễ dà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28, 129, 130, 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ảm bảo tích hợp hệ thố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ích hợp với hệ thống tài chính, kế toá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32, 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-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ảm bảo tuân thủ pháp l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ân thủ BHXH, thuế TNCN, báo cáo Bộ GD&amp;Đ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Q-134-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ết hợ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9"/>
    <w:bookmarkStart w:id="90" w:name="tổng-kết"/>
    <w:p>
      <w:pPr>
        <w:pStyle w:val="Heading2"/>
      </w:pPr>
      <w:r>
        <w:t xml:space="preserve">Tổng kế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ống kê</w:t>
            </w:r>
          </w:p>
        </w:tc>
        <w:tc>
          <w:tcPr/>
          <w:p>
            <w:pPr>
              <w:pStyle w:val="Compact"/>
            </w:pPr>
            <w:r>
              <w:t xml:space="preserve">Số lượ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ổng FEAT</w:t>
            </w:r>
          </w:p>
        </w:tc>
        <w:tc>
          <w:tcPr/>
          <w:p>
            <w:pPr>
              <w:pStyle w:val="Compact"/>
            </w:pPr>
            <w:r>
              <w:t xml:space="preserve">11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ổng Module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 Priority</w:t>
            </w:r>
          </w:p>
        </w:tc>
        <w:tc>
          <w:tcPr/>
          <w:p>
            <w:pPr>
              <w:pStyle w:val="Compac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 Priority</w:t>
            </w:r>
          </w:p>
        </w:tc>
        <w:tc>
          <w:tcPr/>
          <w:p>
            <w:pPr>
              <w:pStyle w:val="Compac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 Priority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</w:tbl>
    <w:bookmarkEnd w:id="90"/>
    <w:bookmarkEnd w:id="91"/>
    <w:sectPr>
      <w:pgSz w:h="16838" w:orient="portrait" w:w="11906"/>
      <w:pgMar w:bottom="1417.3228346456694" w:footer="720" w:header="720" w:left="1984.2519685039372" w:right="992.1259842519686" w:top="1133.8582677165355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Arial"/>
  <w:font w:name="Courier New"/>
  <w:font w:name="Inter Light">
    <w:embedRegular w:fontKey="{00000000-0000-0000-0000-000000000000}" r:id="rId1" w:subsetted="0"/>
    <w:embedBold w:fontKey="{00000000-0000-0000-0000-000000000000}" r:id="rId2" w:subsetted="0"/>
    <w:embedItalic w:fontKey="{00000000-0000-0000-0000-000000000000}" r:id="rId3" w:subsetted="0"/>
    <w:embedBoldItalic w:fontKey="{00000000-0000-0000-0000-000000000000}" r:id="rId4" w:subsetted="0"/>
  </w:font>
  <w:font w:name="Inter">
    <w:embedRegular w:fontKey="{00000000-0000-0000-0000-000000000000}" r:id="rId5" w:subsetted="0"/>
    <w:embedBold w:fontKey="{00000000-0000-0000-0000-000000000000}" r:id="rId6" w:subsetted="0"/>
    <w:embedItalic w:fontKey="{00000000-0000-0000-0000-000000000000}" r:id="rId7" w:subsetted="0"/>
    <w:embedBoldItalic w:fontKey="{00000000-0000-0000-0000-000000000000}" r:id="rId8" w:subsetted="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abstractNum w:abstractNumId="1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5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6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7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8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9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0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1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2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3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4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5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6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7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8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9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0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1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2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3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4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5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6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7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8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9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0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1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2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3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4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5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6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7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8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9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0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1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2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3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4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5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6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7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8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9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50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51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52">
    <w:lvl w:ilvl="0">
      <w:start w:val="1"/>
      <w:numFmt w:val="lowerLetter"/>
      <w:lvlText w:val="%1."/>
      <w:lvlJc w:val="left"/>
      <w:pPr>
        <w:ind w:hanging="360" w:left="720"/>
      </w:pPr>
      <w:rPr>
        <w:u w:val="none"/>
      </w:rPr>
    </w:lvl>
    <w:lvl w:ilvl="1">
      <w:start w:val="1"/>
      <w:numFmt w:val="lowerRoman"/>
      <w:lvlText w:val="%2."/>
      <w:lvlJc w:val="right"/>
      <w:pPr>
        <w:ind w:hanging="360" w:left="1440"/>
      </w:pPr>
      <w:rPr>
        <w:u w:val="none"/>
      </w:rPr>
    </w:lvl>
    <w:lvl w:ilvl="2">
      <w:start w:val="1"/>
      <w:numFmt w:val="decimal"/>
      <w:lvlText w:val="%3."/>
      <w:lvlJc w:val="left"/>
      <w:pPr>
        <w:ind w:hanging="360" w:left="2160"/>
      </w:pPr>
      <w:rPr>
        <w:u w:val="none"/>
      </w:rPr>
    </w:lvl>
    <w:lvl w:ilvl="3">
      <w:start w:val="1"/>
      <w:numFmt w:val="lowerLetter"/>
      <w:lvlText w:val="%4."/>
      <w:lvlJc w:val="left"/>
      <w:pPr>
        <w:ind w:hanging="360" w:left="2880"/>
      </w:pPr>
      <w:rPr>
        <w:u w:val="none"/>
      </w:rPr>
    </w:lvl>
    <w:lvl w:ilvl="4">
      <w:start w:val="1"/>
      <w:numFmt w:val="lowerRoman"/>
      <w:lvlText w:val="%5."/>
      <w:lvlJc w:val="right"/>
      <w:pPr>
        <w:ind w:hanging="360" w:left="3600"/>
      </w:pPr>
      <w:rPr>
        <w:u w:val="none"/>
      </w:rPr>
    </w:lvl>
    <w:lvl w:ilvl="5">
      <w:start w:val="1"/>
      <w:numFmt w:val="decimal"/>
      <w:lvlText w:val="%6."/>
      <w:lvlJc w:val="left"/>
      <w:pPr>
        <w:ind w:hanging="360" w:left="4320"/>
      </w:pPr>
      <w:rPr>
        <w:u w:val="none"/>
      </w:rPr>
    </w:lvl>
    <w:lvl w:ilvl="6">
      <w:start w:val="1"/>
      <w:numFmt w:val="lowerLetter"/>
      <w:lvlText w:val="%7."/>
      <w:lvlJc w:val="left"/>
      <w:pPr>
        <w:ind w:hanging="360" w:left="5040"/>
      </w:pPr>
      <w:rPr>
        <w:u w:val="none"/>
      </w:rPr>
    </w:lvl>
    <w:lvl w:ilvl="7">
      <w:start w:val="1"/>
      <w:numFmt w:val="lowerRoman"/>
      <w:lvlText w:val="%8."/>
      <w:lvlJc w:val="right"/>
      <w:pPr>
        <w:ind w:hanging="360" w:left="5760"/>
      </w:pPr>
      <w:rPr>
        <w:u w:val="none"/>
      </w:rPr>
    </w:lvl>
    <w:lvl w:ilvl="8">
      <w:start w:val="1"/>
      <w:numFmt w:val="decimal"/>
      <w:lvlText w:val="%9."/>
      <w:lvlJc w:val="left"/>
      <w:pPr>
        <w:ind w:hanging="360" w:left="6480"/>
      </w:pPr>
      <w:rPr>
        <w:u w:val="none"/>
      </w:rPr>
    </w:lvl>
  </w:abstractNum>
  <w:abstractNum w:abstractNumId="53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54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55">
    <w:lvl w:ilvl="0">
      <w:start w:val="1"/>
      <w:numFmt w:val="bullet"/>
      <w:lvlText w:val="●"/>
      <w:lvlJc w:val="left"/>
      <w:pPr>
        <w:ind w:hanging="360" w:left="720"/>
      </w:pPr>
      <w:rPr>
        <w:rFonts w:ascii="Inter" w:cs="Inter" w:eastAsia="Inter" w:hAnsi="Inter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rFonts w:ascii="Inter" w:cs="Inter" w:eastAsia="Inter" w:hAnsi="Inter"/>
        <w:sz w:val="26"/>
        <w:szCs w:val="26"/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 w:val="1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docDefaults>
    <w:rPrDefault>
      <w:rPr>
        <w:rFonts w:ascii="Arial" w:cs="Arial" w:eastAsia="Arial" w:hAnsi="Arial"/>
        <w:sz w:val="22"/>
        <w:szCs w:val="22"/>
        <w:lang w:val="en"/>
      </w:rPr>
    </w:rPrDefault>
    <w:pPrDefault>
      <w:pPr>
        <w:spacing w:line="276" w:lineRule="auto"/>
      </w:pPr>
    </w:pPrDefault>
  </w:docDefaults>
  <w:style w:default="1" w:styleId="TableNormal" w:type="table">
    <w:name w:val="TableNormal"/>
    <w:tblPr>
      <w:tblCellMar>
        <w:top w:type="dxa" w:w="100.0"/>
        <w:left w:type="dxa" w:w="100.0"/>
        <w:bottom w:type="dxa" w:w="100.0"/>
        <w:right w:type="dxa" w:w="100.0"/>
      </w:tblCellMar>
    </w:tblPr>
  </w:style>
  <w:style w:default="1" w:styleId="Normal" w:type="paragraph">
    <w:name w:val="normal"/>
  </w:style>
  <w:style w:styleId="Heading1" w:type="paragraph">
    <w:name w:val="heading 1"/>
    <w:basedOn w:val="Normal"/>
    <w:next w:val="Normal"/>
    <w:pPr>
      <w:keepNext w:val="1"/>
      <w:keepLines w:val="1"/>
      <w:spacing w:after="120" w:before="400" w:lineRule="auto"/>
    </w:pPr>
    <w:rPr>
      <w:rFonts w:ascii="Inter" w:cs="Inter" w:eastAsia="Inter" w:hAnsi="Inter"/>
      <w:b w:val="1"/>
      <w:bCs w:val="1"/>
      <w:sz w:val="40"/>
      <w:szCs w:val="40"/>
    </w:rPr>
  </w:style>
  <w:style w:styleId="Heading2" w:type="paragraph">
    <w:name w:val="heading 2"/>
    <w:basedOn w:val="Normal"/>
    <w:next w:val="Normal"/>
    <w:pPr>
      <w:keepNext w:val="1"/>
      <w:keepLines w:val="1"/>
      <w:spacing w:after="80" w:before="360" w:line="275.9999942779541" w:lineRule="auto"/>
    </w:pPr>
    <w:rPr>
      <w:b w:val="1"/>
      <w:bCs w:val="1"/>
      <w:sz w:val="36"/>
      <w:szCs w:val="36"/>
    </w:rPr>
  </w:style>
  <w:style w:styleId="Heading3" w:type="paragraph">
    <w:name w:val="heading 3"/>
    <w:basedOn w:val="Normal"/>
    <w:next w:val="Normal"/>
    <w:pPr>
      <w:keepNext w:val="1"/>
      <w:keepLines w:val="1"/>
      <w:spacing w:after="80" w:before="280" w:line="275.9999942779541" w:lineRule="auto"/>
    </w:pPr>
    <w:rPr>
      <w:b w:val="1"/>
      <w:bCs w:val="1"/>
      <w:sz w:val="32"/>
      <w:szCs w:val="32"/>
    </w:rPr>
  </w:style>
  <w:style w:styleId="Heading4" w:type="paragraph">
    <w:name w:val="heading 4"/>
    <w:basedOn w:val="Normal"/>
    <w:next w:val="Normal"/>
    <w:pPr>
      <w:keepNext w:val="1"/>
      <w:keepLines w:val="1"/>
      <w:spacing w:after="40" w:before="220" w:line="275.9999942779541" w:lineRule="auto"/>
    </w:pPr>
    <w:rPr>
      <w:rFonts w:ascii="Inter" w:cs="Inter" w:eastAsia="Inter" w:hAnsi="Inter"/>
      <w:b w:val="1"/>
      <w:bCs w:val="1"/>
      <w:i w:val="1"/>
      <w:iCs w:val="1"/>
      <w:sz w:val="26"/>
      <w:szCs w:val="26"/>
    </w:rPr>
  </w:style>
  <w:style w:styleId="Heading5" w:type="paragraph">
    <w:name w:val="heading 5"/>
    <w:basedOn w:val="Normal"/>
    <w:next w:val="Normal"/>
    <w:pPr>
      <w:keepNext w:val="1"/>
      <w:keepLines w:val="1"/>
      <w:pageBreakBefore w:val="0"/>
      <w:spacing w:after="80" w:before="240" w:lineRule="auto"/>
    </w:pPr>
    <w:rPr>
      <w:color w:val="666666"/>
      <w:sz w:val="22"/>
      <w:szCs w:val="22"/>
    </w:rPr>
  </w:style>
  <w:style w:styleId="Heading6" w:type="paragraph">
    <w:name w:val="heading 6"/>
    <w:basedOn w:val="Normal"/>
    <w:next w:val="Normal"/>
    <w:pPr>
      <w:keepNext w:val="1"/>
      <w:keepLines w:val="1"/>
      <w:pageBreakBefore w:val="0"/>
      <w:spacing w:after="80" w:before="240" w:lineRule="auto"/>
    </w:pPr>
    <w:rPr>
      <w:i w:val="1"/>
      <w:iCs w:val="1"/>
      <w:color w:val="666666"/>
      <w:sz w:val="22"/>
      <w:szCs w:val="22"/>
    </w:rPr>
  </w:style>
  <w:style w:styleId="Title" w:type="paragraph">
    <w:name w:val="Title"/>
    <w:basedOn w:val="Normal"/>
    <w:next w:val="Normal"/>
    <w:pPr>
      <w:keepNext w:val="1"/>
      <w:keepLines w:val="1"/>
      <w:pageBreakBefore w:val="0"/>
      <w:spacing w:after="60" w:before="0" w:lineRule="auto"/>
    </w:pPr>
    <w:rPr>
      <w:sz w:val="52"/>
      <w:szCs w:val="52"/>
    </w:rPr>
  </w:style>
  <w:style w:styleId="Subtitle" w:type="paragraph">
    <w:name w:val="Subtitle"/>
    <w:basedOn w:val="Normal"/>
    <w:next w:val="Normal"/>
    <w:pPr>
      <w:keepNext w:val="1"/>
      <w:keepLines w:val="1"/>
      <w:pageBreakBefore w:val="0"/>
      <w:spacing w:after="320" w:before="0" w:lineRule="auto"/>
    </w:pPr>
    <w:rPr>
      <w:rFonts w:ascii="Arial" w:cs="Arial" w:eastAsia="Arial" w:hAnsi="Arial"/>
      <w:i w:val="0"/>
      <w:iCs w:val="0"/>
      <w:color w:val="666666"/>
      <w:sz w:val="30"/>
      <w:szCs w:val="30"/>
    </w:rPr>
  </w:style>
  <w:style w:styleId="Table1" w:type="table">
    <w:basedOn w:val="TableNormal"/>
    <w:tblPr>
      <w:tblStyleRowBandSize w:val="1"/>
      <w:tblStyleColBandSize w:val="1"/>
      <w:tblCellMar/>
    </w:tblPr>
  </w:style>
  <w:style w:styleId="Table2" w:type="table">
    <w:basedOn w:val="TableNormal"/>
    <w:tblPr>
      <w:tblStyleRowBandSize w:val="1"/>
      <w:tblStyleColBandSize w:val="1"/>
      <w:tblCellMar/>
    </w:tblPr>
  </w:style>
  <w:style w:styleId="Table3" w:type="table">
    <w:basedOn w:val="TableNormal"/>
    <w:tblPr>
      <w:tblStyleRowBandSize w:val="1"/>
      <w:tblStyleColBandSize w:val="1"/>
      <w:tblCellMar/>
    </w:tblPr>
  </w:style>
  <w:style w:styleId="Table4" w:type="table">
    <w:basedOn w:val="TableNormal"/>
    <w:tblPr>
      <w:tblStyleRowBandSize w:val="1"/>
      <w:tblStyleColBandSize w:val="1"/>
      <w:tblCellMar/>
    </w:tblPr>
  </w:style>
  <w:style w:styleId="Table5" w:type="table">
    <w:basedOn w:val="TableNormal"/>
    <w:tblPr>
      <w:tblStyleRowBandSize w:val="1"/>
      <w:tblStyleColBandSize w:val="1"/>
      <w:tblCellMar/>
    </w:tblPr>
    <w:tcPr>
      <w:shd w:fill="ffffff" w:val="clear"/>
    </w:tcPr>
    <w:tblStylePr w:type="band1Horz">
      <w:tcPr/>
    </w:tblStylePr>
    <w:tblStylePr w:type="band1Vert">
      <w:tcPr/>
    </w:tblStylePr>
    <w:tblStylePr w:type="band2Horz">
      <w:tcPr/>
    </w:tblStylePr>
    <w:tblStylePr w:type="band2Vert">
      <w:tcPr/>
    </w:tblStylePr>
    <w:tblStylePr w:type="firstCol">
      <w:tcPr/>
    </w:tblStylePr>
    <w:tblStylePr w:type="firstRow">
      <w:tcPr/>
    </w:tblStylePr>
    <w:tblStylePr w:type="lastCol">
      <w:tcPr/>
    </w:tblStylePr>
    <w:tblStylePr w:type="lastRow">
      <w:tcPr/>
    </w:tblStylePr>
    <w:tblStylePr w:type="neCell">
      <w:tcPr/>
    </w:tblStylePr>
    <w:tblStylePr w:type="nwCell">
      <w:tcPr/>
    </w:tblStylePr>
    <w:tblStylePr w:type="seCell">
      <w:tcPr/>
    </w:tblStylePr>
    <w:tblStylePr w:type="swCell">
      <w:tcPr/>
    </w:tblStylePr>
  </w:style>
  <w:style w:styleId="Table6" w:type="table">
    <w:basedOn w:val="TableNormal"/>
    <w:tblPr>
      <w:tblStyleRowBandSize w:val="1"/>
      <w:tblStyleColBandSize w:val="1"/>
      <w:tblCellMar/>
    </w:tblPr>
    <w:tcPr>
      <w:shd w:fill="010409" w:val="clear"/>
    </w:tcPr>
  </w:style>
  <w:style w:styleId="Table7" w:type="table">
    <w:basedOn w:val="TableNormal"/>
    <w:tblPr>
      <w:tblStyleRowBandSize w:val="1"/>
      <w:tblStyleColBandSize w:val="1"/>
      <w:tblCellMar/>
    </w:tblPr>
    <w:tcPr>
      <w:shd w:fill="ffffff" w:val="clear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65" Target="numbering.xml" /><Relationship Type="http://schemas.openxmlformats.org/officeDocument/2006/relationships/styles" Id="rId64" Target="styles.xml" /><Relationship Type="http://schemas.openxmlformats.org/officeDocument/2006/relationships/settings" Id="rId63" Target="settings.xml" /><Relationship Type="http://schemas.openxmlformats.org/officeDocument/2006/relationships/webSettings" Id="rId62" Target="webSettings.xml" /><Relationship Type="http://schemas.openxmlformats.org/officeDocument/2006/relationships/fontTable" Id="rId61" Target="fontTable.xml" /><Relationship Type="http://schemas.openxmlformats.org/officeDocument/2006/relationships/theme" Id="rId60" Target="theme/theme1.xml" /><Relationship Type="http://schemas.openxmlformats.org/officeDocument/2006/relationships/footnotes" Id="rId59" Target="footnotes.xml" /><Relationship Type="http://schemas.openxmlformats.org/officeDocument/2006/relationships/comments" Id="rId58" Target="comments.xml" /><Relationship Id="rId40" Target="media/image17.png" Type="http://schemas.openxmlformats.org/officeDocument/2006/relationships/image" /><Relationship Id="rId42" Target="media/image32.png" Type="http://schemas.openxmlformats.org/officeDocument/2006/relationships/image" /><Relationship Id="rId41" Target="media/image31.png" Type="http://schemas.openxmlformats.org/officeDocument/2006/relationships/image" /><Relationship Id="rId44" Target="media/image5.png" Type="http://schemas.openxmlformats.org/officeDocument/2006/relationships/image" /><Relationship Id="rId43" Target="media/image26.png" Type="http://schemas.openxmlformats.org/officeDocument/2006/relationships/image" /><Relationship Id="rId46" Target="media/image21.png" Type="http://schemas.openxmlformats.org/officeDocument/2006/relationships/image" /><Relationship Id="rId45" Target="media/image37.png" Type="http://schemas.openxmlformats.org/officeDocument/2006/relationships/image" /><Relationship Id="rId9" Target="media/image4.png" Type="http://schemas.openxmlformats.org/officeDocument/2006/relationships/image" /><Relationship Id="rId48" Target="media/image46.png" Type="http://schemas.openxmlformats.org/officeDocument/2006/relationships/image" /><Relationship Id="rId47" Target="media/image19.png" Type="http://schemas.openxmlformats.org/officeDocument/2006/relationships/image" /><Relationship Id="rId49" Target="media/image3.png" Type="http://schemas.openxmlformats.org/officeDocument/2006/relationships/image" /><Relationship Id="rId6" Target="media/image44.png" Type="http://schemas.openxmlformats.org/officeDocument/2006/relationships/image" /><Relationship Id="rId7" Target="media/image43.jpg" Type="http://schemas.openxmlformats.org/officeDocument/2006/relationships/image" /><Relationship Id="rId8" Target="media/image34.png" Type="http://schemas.openxmlformats.org/officeDocument/2006/relationships/image" /><Relationship Id="rId31" Target="media/image30.png" Type="http://schemas.openxmlformats.org/officeDocument/2006/relationships/image" /><Relationship Id="rId30" Target="media/image28.png" Type="http://schemas.openxmlformats.org/officeDocument/2006/relationships/image" /><Relationship Id="rId33" Target="media/image39.png" Type="http://schemas.openxmlformats.org/officeDocument/2006/relationships/image" /><Relationship Id="rId32" Target="media/image13.png" Type="http://schemas.openxmlformats.org/officeDocument/2006/relationships/image" /><Relationship Id="rId35" Target="media/image16.png" Type="http://schemas.openxmlformats.org/officeDocument/2006/relationships/image" /><Relationship Id="rId34" Target="media/image51.png" Type="http://schemas.openxmlformats.org/officeDocument/2006/relationships/image" /><Relationship Id="rId37" Target="media/image12.png" Type="http://schemas.openxmlformats.org/officeDocument/2006/relationships/image" /><Relationship Id="rId36" Target="media/image6.png" Type="http://schemas.openxmlformats.org/officeDocument/2006/relationships/image" /><Relationship Id="rId39" Target="media/image14.png" Type="http://schemas.openxmlformats.org/officeDocument/2006/relationships/image" /><Relationship Id="rId38" Target="media/image50.png" Type="http://schemas.openxmlformats.org/officeDocument/2006/relationships/image" /><Relationship Id="rId20" Target="media/image9.png" Type="http://schemas.openxmlformats.org/officeDocument/2006/relationships/image" /><Relationship Id="rId22" Target="media/image40.png" Type="http://schemas.openxmlformats.org/officeDocument/2006/relationships/image" /><Relationship Id="rId21" Target="media/image41.png" Type="http://schemas.openxmlformats.org/officeDocument/2006/relationships/image" /><Relationship Id="rId24" Target="media/image35.png" Type="http://schemas.openxmlformats.org/officeDocument/2006/relationships/image" /><Relationship Id="rId23" Target="media/image23.png" Type="http://schemas.openxmlformats.org/officeDocument/2006/relationships/image" /><Relationship Id="rId26" Target="media/image29.png" Type="http://schemas.openxmlformats.org/officeDocument/2006/relationships/image" /><Relationship Id="rId25" Target="media/image10.png" Type="http://schemas.openxmlformats.org/officeDocument/2006/relationships/image" /><Relationship Id="rId28" Target="media/image27.png" Type="http://schemas.openxmlformats.org/officeDocument/2006/relationships/image" /><Relationship Id="rId27" Target="media/image38.png" Type="http://schemas.openxmlformats.org/officeDocument/2006/relationships/image" /><Relationship Id="rId29" Target="media/image36.png" Type="http://schemas.openxmlformats.org/officeDocument/2006/relationships/image" /><Relationship Id="rId51" Target="media/image11.png" Type="http://schemas.openxmlformats.org/officeDocument/2006/relationships/image" /><Relationship Id="rId50" Target="media/image42.png" Type="http://schemas.openxmlformats.org/officeDocument/2006/relationships/image" /><Relationship Id="rId53" Target="media/image18.png" Type="http://schemas.openxmlformats.org/officeDocument/2006/relationships/image" /><Relationship Id="rId52" Target="media/image49.png" Type="http://schemas.openxmlformats.org/officeDocument/2006/relationships/image" /><Relationship Id="rId11" Target="media/image52.png" Type="http://schemas.openxmlformats.org/officeDocument/2006/relationships/image" /><Relationship Id="rId55" Target="media/image22.png" Type="http://schemas.openxmlformats.org/officeDocument/2006/relationships/image" /><Relationship Id="rId10" Target="media/image1.png" Type="http://schemas.openxmlformats.org/officeDocument/2006/relationships/image" /><Relationship Id="rId54" Target="media/image24.png" Type="http://schemas.openxmlformats.org/officeDocument/2006/relationships/image" /><Relationship Id="rId13" Target="media/image2.png" Type="http://schemas.openxmlformats.org/officeDocument/2006/relationships/image" /><Relationship Id="rId57" Target="media/image15.png" Type="http://schemas.openxmlformats.org/officeDocument/2006/relationships/image" /><Relationship Id="rId12" Target="media/image33.png" Type="http://schemas.openxmlformats.org/officeDocument/2006/relationships/image" /><Relationship Id="rId56" Target="media/image25.png" Type="http://schemas.openxmlformats.org/officeDocument/2006/relationships/image" /><Relationship Id="rId15" Target="media/image47.png" Type="http://schemas.openxmlformats.org/officeDocument/2006/relationships/image" /><Relationship Id="rId14" Target="media/image48.png" Type="http://schemas.openxmlformats.org/officeDocument/2006/relationships/image" /><Relationship Id="rId17" Target="media/image20.png" Type="http://schemas.openxmlformats.org/officeDocument/2006/relationships/image" /><Relationship Id="rId16" Target="media/image7.png" Type="http://schemas.openxmlformats.org/officeDocument/2006/relationships/image" /><Relationship Id="rId19" Target="media/image8.png" Type="http://schemas.openxmlformats.org/officeDocument/2006/relationships/image" /><Relationship Id="rId18" Target="media/image45.png" Type="http://schemas.openxmlformats.org/officeDocument/2006/relationships/image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InterLight-regular.ttf"/><Relationship Id="rId2" Type="http://schemas.openxmlformats.org/officeDocument/2006/relationships/font" Target="fonts/InterLight-bold.ttf"/><Relationship Id="rId3" Type="http://schemas.openxmlformats.org/officeDocument/2006/relationships/font" Target="fonts/InterLight-italic.ttf"/><Relationship Id="rId4" Type="http://schemas.openxmlformats.org/officeDocument/2006/relationships/font" Target="fonts/InterLight-boldItalic.ttf"/><Relationship Id="rId5" Type="http://schemas.openxmlformats.org/officeDocument/2006/relationships/font" Target="fonts/Inter-regular.ttf"/><Relationship Id="rId6" Type="http://schemas.openxmlformats.org/officeDocument/2006/relationships/font" Target="fonts/Inter-bold.ttf"/><Relationship Id="rId7" Type="http://schemas.openxmlformats.org/officeDocument/2006/relationships/font" Target="fonts/Inter-italic.ttf"/><Relationship Id="rId8" Type="http://schemas.openxmlformats.org/officeDocument/2006/relationships/font" Target="fonts/Inter-boldItalic.ttf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4T09:44:26Z</dcterms:created>
  <dcterms:modified xsi:type="dcterms:W3CDTF">2026-02-04T09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